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rPr>
          <w:bCs/>
          <w:b/>
        </w:rPr>
        <w:t xml:space="preserve">Your Name</w:t>
      </w:r>
    </w:p>
    <w:p>
      <w:pPr>
        <w:pStyle w:val="BodyText"/>
      </w:pPr>
      <w:r>
        <w:t xml:space="preserve">Av. Presidente Vargas, 1234</w:t>
      </w:r>
      <w:r>
        <w:br/>
      </w:r>
      <w:r>
        <w:t xml:space="preserve">Rio de Janeiro, RJ, Brazil</w:t>
      </w:r>
      <w:r>
        <w:br/>
      </w:r>
      <w:r>
        <w:t xml:space="preserve">12345-678</w:t>
      </w:r>
    </w:p>
    <w:p>
      <w:pPr>
        <w:pStyle w:val="BodyText"/>
      </w:pPr>
      <w:r>
        <w:t xml:space="preserve">Email: your.email@example.com | Phone: +55 21 98765-4321</w:t>
      </w:r>
    </w:p>
    <w:p>
      <w:pPr>
        <w:pStyle w:val="BodyText"/>
      </w:pPr>
      <w:r>
        <w:rPr>
          <w:bCs/>
          <w:b/>
        </w:rPr>
        <w:t xml:space="preserve">Date:</w:t>
      </w:r>
      <w:r>
        <w:t xml:space="preserve"> </w:t>
      </w:r>
      <w:r>
        <w:t xml:space="preserve">April 5, 2024</w:t>
      </w:r>
    </w:p>
    <w:p>
      <w:pPr>
        <w:pStyle w:val="BodyText"/>
      </w:pPr>
      <w:r>
        <w:rPr>
          <w:bCs/>
          <w:b/>
        </w:rPr>
        <w:t xml:space="preserve">To:</w:t>
      </w:r>
      <w:r>
        <w:br/>
      </w:r>
      <w:r>
        <w:t xml:space="preserve">[Company Name]</w:t>
      </w:r>
      <w:r>
        <w:br/>
      </w:r>
      <w:r>
        <w:t xml:space="preserve">[Company Address]</w:t>
      </w:r>
      <w:r>
        <w:br/>
      </w:r>
      <w:r>
        <w:t xml:space="preserve">Rio de Janeiro, RJ, Brazil</w:t>
      </w:r>
    </w:p>
    <w:bookmarkStart w:id="20" w:name="cover-letter"/>
    <w:p>
      <w:pPr>
        <w:pStyle w:val="Heading1"/>
      </w:pPr>
      <w:r>
        <w:t xml:space="preserve">Cover Letter</w:t>
      </w:r>
    </w:p>
    <w:p>
      <w:pPr>
        <w:pStyle w:val="FirstParagraph"/>
      </w:pPr>
      <w:r>
        <w:t xml:space="preserve">Dear Hiring Team at [Company Name],</w:t>
      </w:r>
    </w:p>
    <w:p>
      <w:pPr>
        <w:pStyle w:val="BodyText"/>
      </w:pPr>
      <w:r>
        <w:t xml:space="preserve">I am writing to express my enthusiastic interest in the UX/UI Designer position at your company, located in the vibrant and dynamic city of Rio de Janeiro, Brazil. As a dedicated UX/UI Designer with over five years of experience in creating intuitive digital experiences that resonate with diverse audiences, I am eager to contribute my skills and passion to your team. The opportunity to work within Brazil’s thriving tech ecosystem, particularly in Rio de Janeiro—a hub for innovation and cultural expression—excites me deeply.</w:t>
      </w:r>
    </w:p>
    <w:p>
      <w:pPr>
        <w:pStyle w:val="BodyText"/>
      </w:pPr>
      <w:r>
        <w:t xml:space="preserve">My journey as a UX/UI Designer began in São Paulo, where I collaborated with startups and established firms to craft user-centered designs that balanced aesthetic appeal with functional excellence. However, my connection to Rio de Janeiro is more than geographical; it’s cultural. Growing up in this city, I’ve witnessed firsthand how design can bridge gaps between tradition and modernity, local identity and global reach. This understanding has shaped my approach to UX/UI design, where I prioritize empathy, inclusivity, and the unique needs of users in Brazil’s diverse landscape.</w:t>
      </w:r>
    </w:p>
    <w:p>
      <w:pPr>
        <w:pStyle w:val="BodyText"/>
      </w:pPr>
      <w:r>
        <w:t xml:space="preserve">Throughout my career, I have specialized in creating seamless digital experiences through a combination of user research, wireframing, prototyping, and visual design. For instance, while working on a mobile app for a local e-commerce platform in Rio de Janeiro, I conducted extensive interviews with users to identify pain points such as navigation complexity and payment barriers. By implementing a simplified interface and integrating culturally relevant visual elements—like color schemes inspired by the city’s iconic Carnival celebrations—we increased user engagement by 40% within six months. This project underscored the importance of aligning design with local context, a principle I carry into every assignment.</w:t>
      </w:r>
    </w:p>
    <w:p>
      <w:pPr>
        <w:pStyle w:val="BodyText"/>
      </w:pPr>
      <w:r>
        <w:t xml:space="preserve">What sets me apart as a UX/UI Designer is my ability to merge technical expertise with creative storytelling. I am proficient in tools such as Figma, Sketch, and Adobe XD, and I thrive in collaborative environments where cross-functional teams come together to solve complex challenges. In Rio de Janeiro’s fast-paced tech scene, where startups and enterprises alike are redefining digital interaction, I have developed a keen eye for trends while remaining grounded in user-centric principles. My portfolio includes projects ranging from fintech applications to educational platforms, each tailored to meet the unique demands of Brazilian users.</w:t>
      </w:r>
    </w:p>
    <w:p>
      <w:pPr>
        <w:pStyle w:val="BodyText"/>
      </w:pPr>
      <w:r>
        <w:t xml:space="preserve">As a UX/UI Designer based in Rio de Janeiro, I am particularly drawn to your company’s commitment to innovation and community-driven solutions. Your focus on creating products that empower local businesses and connect people aligns perfectly with my own values. I am confident that my experience in designing scalable, accessible interfaces—combined with my deep appreciation for the cultural and social dynamics of Brazil—will enable me to contribute meaningfully to your projects. For example, I would relish the opportunity to collaborate on initiatives that leverage design to address challenges such as digital inclusion or environmental sustainability, issues that are especially pertinent in Rio de Janeiro’s urban context.</w:t>
      </w:r>
    </w:p>
    <w:p>
      <w:pPr>
        <w:pStyle w:val="BodyText"/>
      </w:pPr>
      <w:r>
        <w:t xml:space="preserve">One of the aspects I admire most about working in Brazil is the blend of creativity and resilience that defines its design community. In Rio de Janeiro, where the juxtaposition of historical architecture with cutting-edge tech startups creates a unique environment, I have learned to adapt my design process to reflect both heritage and progress. This perspective allows me to approach each project with a fresh lens, ensuring that solutions are not only visually striking but also deeply rooted in the needs of their users. Whether it’s optimizing a mobile app for offline use in rural areas or designing an interface that celebrates Brazil’s rich cultural diversity, I am committed to delivering work that makes a tangible impact.</w:t>
      </w:r>
    </w:p>
    <w:p>
      <w:pPr>
        <w:pStyle w:val="BodyText"/>
      </w:pPr>
      <w:r>
        <w:t xml:space="preserve">My goal as a UX/UI Designer is to create digital experiences that are not only functional and beautiful but also inclusive and empowering. In Rio de Janeiro, where the pace of life is as fast as the city’s iconic cable cars, I have come to value efficiency without sacrificing creativity. This balance is something I bring to every project, ensuring that designs are intuitive yet innovative. I am particularly interested in your company’s work on [specific project or initiative if known], and I would be thrilled to contribute my expertise to further elevate such efforts.</w:t>
      </w:r>
    </w:p>
    <w:p>
      <w:pPr>
        <w:pStyle w:val="BodyText"/>
      </w:pPr>
      <w:r>
        <w:t xml:space="preserve">Thank you for considering my application. I would welcome the opportunity to discuss how my skills and vision align with the goals of your team in Rio de Janeiro. I am available at your convenience for an interview and can be reached at +55 21 98765-4321 or via email at your.email@example.com. I look forward to the possibility of contributing to [Company Name]’s mission and helping shape the future of digital experiences in Brazil.</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13T01:33:23Z</dcterms:created>
  <dcterms:modified xsi:type="dcterms:W3CDTF">2025-12-13T01:33:23Z</dcterms:modified>
</cp:coreProperties>
</file>

<file path=docProps/custom.xml><?xml version="1.0" encoding="utf-8"?>
<Properties xmlns="http://schemas.openxmlformats.org/officeDocument/2006/custom-properties" xmlns:vt="http://schemas.openxmlformats.org/officeDocument/2006/docPropsVTypes"/>
</file>